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3663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54494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5166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75757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8847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93822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2876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9814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09114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7652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0253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3942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1886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63439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84660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07992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0675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5826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9066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2099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9388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8314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2534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7219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ергей Павленко</dc:creator>
  <dc:language>ru-RU</dc:language>
  <cp:keywords/>
  <dcterms:created xsi:type="dcterms:W3CDTF">2024-03-27T17:14:14Z</dcterms:created>
  <dcterms:modified xsi:type="dcterms:W3CDTF">2024-03-27T17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